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media/image3.webp" ContentType="image/webp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286B81B4">
      <w:pPr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 w:val="0"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991610</wp:posOffset>
            </wp:positionH>
            <wp:positionV relativeFrom="paragraph">
              <wp:posOffset>10160</wp:posOffset>
            </wp:positionV>
            <wp:extent cx="1252220" cy="1699895"/>
            <wp:effectExtent l="0" t="0" r="5080" b="508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52220" cy="169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bCs w:val="0"/>
          <w:color w:val="000000"/>
          <w:szCs w:val="21"/>
        </w:rPr>
        <w:t>《优纪绘》</w:t>
      </w:r>
    </w:p>
    <w:p w14:paraId="2B0C87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  <w:lang w:val="en-US" w:eastAsia="zh-CN"/>
        </w:rPr>
        <w:t>Yukié</w:t>
      </w:r>
    </w:p>
    <w:p w14:paraId="77A1828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  <w:highlight w:val="none"/>
        </w:rPr>
        <w:t>Séverine Vidal</w:t>
      </w:r>
      <w:r>
        <w:rPr>
          <w:rFonts w:hint="eastAsia"/>
          <w:b/>
          <w:color w:val="000000"/>
          <w:szCs w:val="21"/>
          <w:highlight w:val="none"/>
          <w:lang w:val="en-US" w:eastAsia="zh-CN"/>
        </w:rPr>
        <w:t xml:space="preserve"> &amp; Nina Ramsay</w:t>
      </w:r>
    </w:p>
    <w:p w14:paraId="14202F1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kern w:val="0"/>
          <w:szCs w:val="21"/>
          <w:lang w:val="en-US" w:eastAsia="zh-CN"/>
        </w:rPr>
        <w:t>Robert-Laffont</w:t>
      </w:r>
    </w:p>
    <w:p w14:paraId="31BB2E0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  <w:lang w:val="en-US" w:eastAsia="zh-CN"/>
        </w:rPr>
        <w:t>Robert-Laffont</w:t>
      </w:r>
      <w:r>
        <w:rPr>
          <w:rFonts w:hint="eastAsia"/>
          <w:b/>
          <w:bCs/>
          <w:kern w:val="0"/>
          <w:szCs w:val="21"/>
        </w:rPr>
        <w:t>/ANA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</w:t>
      </w:r>
      <w:r>
        <w:rPr>
          <w:rFonts w:hint="eastAsia"/>
          <w:b/>
          <w:bCs/>
          <w:kern w:val="0"/>
          <w:szCs w:val="21"/>
          <w:lang w:val="en-US" w:eastAsia="zh-CN"/>
        </w:rPr>
        <w:t>25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10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szCs w:val="21"/>
          <w:lang w:val="en-US" w:eastAsia="zh-CN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szCs w:val="21"/>
          <w:lang w:val="en-US" w:eastAsia="zh-CN"/>
        </w:rPr>
        <w:t>漫画和图像故事</w:t>
      </w:r>
    </w:p>
    <w:p w14:paraId="533F151D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</w:p>
    <w:p w14:paraId="6A381CF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hint="eastAsia"/>
          <w:b/>
          <w:bCs/>
          <w:color w:val="000000"/>
          <w:szCs w:val="21"/>
          <w:lang w:eastAsia="zh-CN"/>
        </w:rPr>
        <w:t>【</w:t>
      </w:r>
      <w:r>
        <w:rPr>
          <w:rFonts w:hint="eastAsia"/>
          <w:b/>
          <w:bCs/>
          <w:color w:val="000000"/>
          <w:szCs w:val="21"/>
          <w:lang w:val="en-US" w:eastAsia="zh-CN"/>
        </w:rPr>
        <w:t>卖点解析</w:t>
      </w:r>
      <w:r>
        <w:rPr>
          <w:rFonts w:hint="eastAsia"/>
          <w:b/>
          <w:bCs/>
          <w:color w:val="000000"/>
          <w:szCs w:val="21"/>
          <w:lang w:eastAsia="zh-CN"/>
        </w:rPr>
        <w:t>】</w:t>
      </w:r>
    </w:p>
    <w:p w14:paraId="6E1BAEC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/>
          <w:bCs/>
          <w:color w:val="C00000"/>
          <w:szCs w:val="21"/>
          <w:lang w:eastAsia="zh-CN"/>
        </w:rPr>
      </w:pPr>
      <w:r>
        <w:rPr>
          <w:rFonts w:hint="eastAsia"/>
          <w:b/>
          <w:bCs/>
          <w:color w:val="C00000"/>
          <w:szCs w:val="21"/>
        </w:rPr>
        <w:t>获奖作家 Séverine Vidal</w:t>
      </w:r>
    </w:p>
    <w:p w14:paraId="653B9F5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/>
          <w:bCs/>
          <w:color w:val="C00000"/>
          <w:szCs w:val="21"/>
        </w:rPr>
      </w:pPr>
      <w:r>
        <w:rPr>
          <w:rFonts w:hint="eastAsia"/>
          <w:b/>
          <w:bCs/>
          <w:color w:val="C00000"/>
          <w:szCs w:val="21"/>
          <w:lang w:val="en-US" w:eastAsia="zh-CN"/>
        </w:rPr>
        <w:t>曾</w:t>
      </w:r>
      <w:r>
        <w:rPr>
          <w:rFonts w:hint="eastAsia"/>
          <w:b/>
          <w:bCs/>
          <w:color w:val="C00000"/>
          <w:szCs w:val="21"/>
        </w:rPr>
        <w:t>荣获联合国儿童基金会奖</w:t>
      </w:r>
      <w:r>
        <w:rPr>
          <w:rFonts w:hint="eastAsia"/>
          <w:b/>
          <w:bCs/>
          <w:color w:val="C00000"/>
          <w:szCs w:val="21"/>
          <w:lang w:eastAsia="zh-CN"/>
        </w:rPr>
        <w:t>、</w:t>
      </w:r>
      <w:r>
        <w:rPr>
          <w:rFonts w:hint="eastAsia"/>
          <w:b/>
          <w:bCs/>
          <w:color w:val="C00000"/>
          <w:szCs w:val="21"/>
        </w:rPr>
        <w:t>兰德诺奖</w:t>
      </w:r>
      <w:r>
        <w:rPr>
          <w:rFonts w:hint="eastAsia"/>
          <w:b/>
          <w:bCs/>
          <w:color w:val="C00000"/>
          <w:szCs w:val="21"/>
          <w:lang w:eastAsia="zh-CN"/>
        </w:rPr>
        <w:t>、</w:t>
      </w:r>
      <w:r>
        <w:rPr>
          <w:rFonts w:hint="eastAsia"/>
          <w:b/>
          <w:bCs/>
          <w:color w:val="C00000"/>
          <w:szCs w:val="21"/>
        </w:rPr>
        <w:t>昂古莱姆国际漫画节中学组评审奖</w:t>
      </w:r>
    </w:p>
    <w:p w14:paraId="3E251F8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以北海道为背景、融合自然神话与部落文化</w:t>
      </w:r>
    </w:p>
    <w:p w14:paraId="04F7A88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如《幽灵公主》</w:t>
      </w:r>
      <w:r>
        <w:rPr>
          <w:rFonts w:hint="eastAsia"/>
          <w:b/>
          <w:bCs/>
          <w:color w:val="000000"/>
          <w:szCs w:val="21"/>
          <w:lang w:val="en-US" w:eastAsia="zh-CN"/>
        </w:rPr>
        <w:t>一般</w:t>
      </w:r>
      <w:bookmarkStart w:id="2" w:name="_GoBack"/>
      <w:bookmarkEnd w:id="2"/>
      <w:r>
        <w:rPr>
          <w:rFonts w:hint="eastAsia"/>
          <w:b/>
          <w:bCs/>
          <w:color w:val="000000"/>
          <w:szCs w:val="21"/>
        </w:rPr>
        <w:t>，以女性视角讲述人与自然、传统与反叛的主题</w:t>
      </w:r>
    </w:p>
    <w:p w14:paraId="1B6811B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图像故事形式融合日本自然风情与欧洲漫画笔触，具有电影感</w:t>
      </w:r>
    </w:p>
    <w:p w14:paraId="33BD9BE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1D1CAD6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color w:val="000000"/>
          <w:szCs w:val="21"/>
        </w:rPr>
      </w:pPr>
    </w:p>
    <w:p w14:paraId="7669B5E4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color w:val="000000"/>
          <w:szCs w:val="21"/>
        </w:rPr>
        <w:t>故事发生在19世纪末的北海道岛腹地。少女Yukié与一头即将被献祭的母熊结下了友谊。在祭祀前夜，她违抗了族人的祖训，决定放走这头熊。熊在逃跑过程中重伤了Yukié的父亲，导致其不治身亡。Yukié不得不离开家园——曾经厌恶狩猎残酷性的她，如今必须拿起武器，踏上寻找曾背叛她的朋友的旅程。</w:t>
      </w:r>
    </w:p>
    <w:p w14:paraId="1C71E40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1B727A6F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一场跨越四季、穿行于北海道不断变幻的森林之间的漫长追踪之旅就此展开……</w:t>
      </w:r>
    </w:p>
    <w:p w14:paraId="2BA0302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19E7BF8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这是一则狂野而富有魔力的成长故事，讲述一位像《幽灵公主》一样自由而勇敢的少女如何完成自我蜕变。</w:t>
      </w:r>
    </w:p>
    <w:p w14:paraId="76572365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4052E20F">
      <w:pPr>
        <w:ind w:right="-1"/>
        <w:rPr>
          <w:b/>
          <w:color w:val="2E3033"/>
          <w:szCs w:val="21"/>
          <w:shd w:val="clear" w:color="auto" w:fill="FFFFFF"/>
        </w:rPr>
      </w:pPr>
      <w:r>
        <w:rPr>
          <w:b/>
          <w:color w:val="2E3033"/>
          <w:szCs w:val="21"/>
          <w:shd w:val="clear" w:color="auto" w:fill="FFFFFF"/>
        </w:rPr>
        <w:t>作者简介：</w:t>
      </w:r>
    </w:p>
    <w:p w14:paraId="49DA9952">
      <w:pPr>
        <w:ind w:right="-1"/>
        <w:rPr>
          <w:rFonts w:ascii="Arial" w:hAnsi="Arial" w:cs="Arial"/>
          <w:bCs/>
          <w:color w:val="2E3033"/>
          <w:szCs w:val="21"/>
          <w:shd w:val="clear" w:color="auto" w:fill="FFFFFF"/>
        </w:rPr>
      </w:pPr>
    </w:p>
    <w:p w14:paraId="106A073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80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9525</wp:posOffset>
            </wp:positionH>
            <wp:positionV relativeFrom="paragraph">
              <wp:posOffset>41910</wp:posOffset>
            </wp:positionV>
            <wp:extent cx="1020445" cy="1181735"/>
            <wp:effectExtent l="0" t="0" r="8255" b="8890"/>
            <wp:wrapSquare wrapText="bothSides"/>
            <wp:docPr id="4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20445" cy="11817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塞韦琳·维达尔（Séverine Vidal）</w:t>
      </w:r>
      <w:r>
        <w:rPr>
          <w:rFonts w:hint="eastAsia"/>
          <w:b w:val="0"/>
          <w:bCs w:val="0"/>
          <w:color w:val="000000"/>
          <w:szCs w:val="21"/>
        </w:rPr>
        <w:t>自2011年起从事写作与剧本创作，出版了多部青少年与成人小说、绘本及漫画作品，并主持写作工作坊。她曾获得多个文学奖项，包括与托马斯·路易斯（Thomas Louis）合作的</w:t>
      </w:r>
      <w:r>
        <w:rPr>
          <w:rFonts w:hint="default" w:ascii="Times New Roman" w:hAnsi="Times New Roman" w:cs="Times New Roman"/>
          <w:i/>
          <w:iCs/>
        </w:rPr>
        <w:t>Le Manteau</w:t>
      </w:r>
      <w:r>
        <w:rPr>
          <w:rFonts w:hint="eastAsia"/>
          <w:b w:val="0"/>
          <w:bCs w:val="0"/>
          <w:color w:val="000000"/>
          <w:szCs w:val="21"/>
        </w:rPr>
        <w:t>（Gallimard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出版</w:t>
      </w:r>
      <w:r>
        <w:rPr>
          <w:rFonts w:hint="eastAsia"/>
          <w:b w:val="0"/>
          <w:bCs w:val="0"/>
          <w:color w:val="000000"/>
          <w:szCs w:val="21"/>
        </w:rPr>
        <w:t>）荣获联合国儿童基金会奖、与朱利安·阿尔纳尔（Julien Arnal）合作的</w:t>
      </w:r>
      <w:r>
        <w:rPr>
          <w:rFonts w:hint="default" w:ascii="Times New Roman" w:hAnsi="Times New Roman" w:cs="Times New Roman"/>
          <w:i/>
          <w:iCs/>
        </w:rPr>
        <w:t>Le Bateau rêve</w:t>
      </w:r>
      <w:r>
        <w:rPr>
          <w:rFonts w:hint="eastAsia"/>
          <w:b w:val="0"/>
          <w:bCs w:val="0"/>
          <w:color w:val="000000"/>
          <w:szCs w:val="21"/>
        </w:rPr>
        <w:t>（Gallimard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出版</w:t>
      </w:r>
      <w:r>
        <w:rPr>
          <w:rFonts w:hint="eastAsia"/>
          <w:b w:val="0"/>
          <w:bCs w:val="0"/>
          <w:color w:val="000000"/>
          <w:szCs w:val="21"/>
        </w:rPr>
        <w:t>）获得兰德诺奖，以及与马努·科斯（Manu Causse）和哈维·雷伊（Javi Rey）合作的</w:t>
      </w:r>
      <w:r>
        <w:rPr>
          <w:rFonts w:hint="default" w:ascii="Times New Roman" w:hAnsi="Times New Roman" w:cs="Times New Roman"/>
          <w:i/>
          <w:iCs/>
        </w:rPr>
        <w:t>Nos cœurs tordus</w:t>
      </w:r>
      <w:r>
        <w:rPr>
          <w:rFonts w:hint="eastAsia"/>
          <w:b w:val="0"/>
          <w:bCs w:val="0"/>
          <w:color w:val="000000"/>
          <w:szCs w:val="21"/>
        </w:rPr>
        <w:t>（Bayard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出版</w:t>
      </w:r>
      <w:r>
        <w:rPr>
          <w:rFonts w:hint="eastAsia"/>
          <w:b w:val="0"/>
          <w:bCs w:val="0"/>
          <w:color w:val="000000"/>
          <w:szCs w:val="21"/>
        </w:rPr>
        <w:t>）荣获昂古莱姆国际漫画节中学组评审奖。</w:t>
      </w:r>
    </w:p>
    <w:p w14:paraId="3FB23FBA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42E4F2F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妮娜·拉姆齐（Nina Ramsey）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是年轻的漫画创作者，拥有动画制作背景。《优纪绘》（</w:t>
      </w:r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Yukié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）是她出版的第一本图书。</w:t>
      </w:r>
    </w:p>
    <w:p w14:paraId="6386959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3737051A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bookmarkEnd w:id="0"/>
    <w:bookmarkEnd w:id="1"/>
    <w:p w14:paraId="1B1D4EB6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华文中宋" w:hAnsi="华文中宋" w:eastAsia="华文中宋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华文中宋" w:hAnsi="华文中宋" w:eastAsia="华文中宋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36F7AAD0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001501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6792B36C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2463E3A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381B0975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A58E399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DCC15EF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15F466A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686639F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5B64E777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Calibri" w:hAnsi="Calibri" w:eastAsia="宋体" w:cs="Calibri"/>
          <w:color w:val="000000"/>
          <w:kern w:val="2"/>
          <w:sz w:val="21"/>
          <w:szCs w:val="21"/>
          <w:shd w:val="clear" w:color="auto" w:fill="FFFFFF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shd w:val="clear" w:color="auto" w:fill="FFFFFF"/>
          <w:lang w:val="en-US" w:eastAsia="zh-CN" w:bidi="ar"/>
        </w:rPr>
        <w:t>新浪微博</w:t>
      </w:r>
      <w:r>
        <w:rPr>
          <w:rFonts w:hint="eastAsia" w:ascii="宋体" w:hAnsi="宋体" w:eastAsia="宋体" w:cs="宋体"/>
          <w:bCs/>
          <w:color w:val="000000"/>
          <w:kern w:val="2"/>
          <w:sz w:val="21"/>
          <w:szCs w:val="21"/>
          <w:shd w:val="clear" w:color="auto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宋体" w:hAnsi="宋体" w:eastAsia="宋体" w:cs="宋体"/>
          <w:color w:val="0000FF"/>
          <w:kern w:val="2"/>
          <w:sz w:val="21"/>
          <w:szCs w:val="21"/>
          <w:u w:val="single"/>
          <w:shd w:val="clear" w:color="auto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color="auto" w:fill="FFFFFF"/>
        </w:rPr>
        <w:t>_</w:t>
      </w:r>
      <w:r>
        <w:rPr>
          <w:rStyle w:val="16"/>
          <w:rFonts w:hint="eastAsia" w:ascii="宋体" w:hAnsi="宋体" w:eastAsia="宋体" w:cs="宋体"/>
          <w:color w:val="0000FF"/>
          <w:kern w:val="2"/>
          <w:sz w:val="21"/>
          <w:szCs w:val="21"/>
          <w:u w:val="single"/>
          <w:shd w:val="clear" w:color="auto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color="auto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76E7C7D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shd w:val="clear" w:color="auto" w:fill="FFFFFF"/>
          <w:lang w:val="en-US" w:eastAsia="zh-CN" w:bidi="ar"/>
        </w:rPr>
        <w:t>微信订阅号：</w:t>
      </w:r>
      <w:r>
        <w:rPr>
          <w:rFonts w:hint="eastAsia" w:ascii="宋体" w:hAnsi="宋体" w:eastAsia="宋体" w:cs="宋体"/>
          <w:color w:val="0000FF"/>
          <w:kern w:val="2"/>
          <w:sz w:val="21"/>
          <w:szCs w:val="21"/>
          <w:u w:val="single"/>
          <w:shd w:val="clear" w:color="auto" w:fill="FFFFFF"/>
          <w:lang w:val="en-US" w:eastAsia="zh-CN" w:bidi="ar"/>
        </w:rPr>
        <w:t>安德鲁纳伯格联合国际北京代表处</w:t>
      </w:r>
    </w:p>
    <w:p w14:paraId="623DA378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98D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2575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143EB2"/>
    <w:rsid w:val="01583748"/>
    <w:rsid w:val="01811F0E"/>
    <w:rsid w:val="01964270"/>
    <w:rsid w:val="02331ABF"/>
    <w:rsid w:val="0287373B"/>
    <w:rsid w:val="02CE1B70"/>
    <w:rsid w:val="030606BA"/>
    <w:rsid w:val="04506533"/>
    <w:rsid w:val="047F2C29"/>
    <w:rsid w:val="049A709F"/>
    <w:rsid w:val="04B21E8E"/>
    <w:rsid w:val="04C6021B"/>
    <w:rsid w:val="04CF6E08"/>
    <w:rsid w:val="055F1B46"/>
    <w:rsid w:val="059648AF"/>
    <w:rsid w:val="05EB41A2"/>
    <w:rsid w:val="05EC5A52"/>
    <w:rsid w:val="063F196A"/>
    <w:rsid w:val="065742DF"/>
    <w:rsid w:val="07905FDC"/>
    <w:rsid w:val="07C731E7"/>
    <w:rsid w:val="0806583D"/>
    <w:rsid w:val="083A448F"/>
    <w:rsid w:val="08747AEC"/>
    <w:rsid w:val="088077E4"/>
    <w:rsid w:val="08814342"/>
    <w:rsid w:val="08CF6DAC"/>
    <w:rsid w:val="08FF1C62"/>
    <w:rsid w:val="091A3CEE"/>
    <w:rsid w:val="09B07E99"/>
    <w:rsid w:val="0A952FEA"/>
    <w:rsid w:val="0AA822B2"/>
    <w:rsid w:val="0AB3259A"/>
    <w:rsid w:val="0ACA6D38"/>
    <w:rsid w:val="0AD0794C"/>
    <w:rsid w:val="0B3D1979"/>
    <w:rsid w:val="0C0B13B7"/>
    <w:rsid w:val="0C1B0437"/>
    <w:rsid w:val="0E033F8B"/>
    <w:rsid w:val="0E0D1416"/>
    <w:rsid w:val="0E9B1D17"/>
    <w:rsid w:val="0EFA6AA1"/>
    <w:rsid w:val="0F9C5147"/>
    <w:rsid w:val="10322021"/>
    <w:rsid w:val="104D6E1D"/>
    <w:rsid w:val="109C3C4F"/>
    <w:rsid w:val="10DF7BBC"/>
    <w:rsid w:val="10E0013B"/>
    <w:rsid w:val="117D3070"/>
    <w:rsid w:val="11A6739A"/>
    <w:rsid w:val="11AB53A0"/>
    <w:rsid w:val="11C94905"/>
    <w:rsid w:val="11F80DE2"/>
    <w:rsid w:val="120C591D"/>
    <w:rsid w:val="122E2D61"/>
    <w:rsid w:val="1264528F"/>
    <w:rsid w:val="129E3770"/>
    <w:rsid w:val="12D17378"/>
    <w:rsid w:val="12D81E34"/>
    <w:rsid w:val="132B1594"/>
    <w:rsid w:val="13AD4921"/>
    <w:rsid w:val="13B41C63"/>
    <w:rsid w:val="14117386"/>
    <w:rsid w:val="14410444"/>
    <w:rsid w:val="14AE78FC"/>
    <w:rsid w:val="14C12F5A"/>
    <w:rsid w:val="154A7E46"/>
    <w:rsid w:val="155D7127"/>
    <w:rsid w:val="15735A99"/>
    <w:rsid w:val="15D4778C"/>
    <w:rsid w:val="15F520CE"/>
    <w:rsid w:val="16163C7F"/>
    <w:rsid w:val="162057B7"/>
    <w:rsid w:val="16914DE1"/>
    <w:rsid w:val="16F17E8F"/>
    <w:rsid w:val="17507ED0"/>
    <w:rsid w:val="17536235"/>
    <w:rsid w:val="17594F22"/>
    <w:rsid w:val="176048E7"/>
    <w:rsid w:val="17AA4A64"/>
    <w:rsid w:val="17E30844"/>
    <w:rsid w:val="18F36E6F"/>
    <w:rsid w:val="19342666"/>
    <w:rsid w:val="1A160099"/>
    <w:rsid w:val="1A3B0898"/>
    <w:rsid w:val="1B5675A1"/>
    <w:rsid w:val="1C8B0DA4"/>
    <w:rsid w:val="1CC82D35"/>
    <w:rsid w:val="1D3C0E85"/>
    <w:rsid w:val="1DA3074A"/>
    <w:rsid w:val="1E5009DB"/>
    <w:rsid w:val="1EBE5AFE"/>
    <w:rsid w:val="1EC173A1"/>
    <w:rsid w:val="1ED55723"/>
    <w:rsid w:val="1F0F19DC"/>
    <w:rsid w:val="21A56046"/>
    <w:rsid w:val="21D56090"/>
    <w:rsid w:val="21DC5EE4"/>
    <w:rsid w:val="223573AF"/>
    <w:rsid w:val="22A85759"/>
    <w:rsid w:val="2318643B"/>
    <w:rsid w:val="255C017E"/>
    <w:rsid w:val="256B5BB0"/>
    <w:rsid w:val="268607A0"/>
    <w:rsid w:val="269A17E1"/>
    <w:rsid w:val="26C73C39"/>
    <w:rsid w:val="271649AE"/>
    <w:rsid w:val="273146EB"/>
    <w:rsid w:val="27321C92"/>
    <w:rsid w:val="27837AA9"/>
    <w:rsid w:val="27BB0DC4"/>
    <w:rsid w:val="27D43AE7"/>
    <w:rsid w:val="27E92788"/>
    <w:rsid w:val="286A24EC"/>
    <w:rsid w:val="287303E4"/>
    <w:rsid w:val="28CC62AF"/>
    <w:rsid w:val="28FD455E"/>
    <w:rsid w:val="291C72C0"/>
    <w:rsid w:val="29466162"/>
    <w:rsid w:val="294F1F48"/>
    <w:rsid w:val="29A411C5"/>
    <w:rsid w:val="29AE042A"/>
    <w:rsid w:val="29B0761B"/>
    <w:rsid w:val="2A557F75"/>
    <w:rsid w:val="2B5833A9"/>
    <w:rsid w:val="2BDD74FF"/>
    <w:rsid w:val="2C5142E1"/>
    <w:rsid w:val="2CF863E8"/>
    <w:rsid w:val="2D2C41FE"/>
    <w:rsid w:val="2D88240F"/>
    <w:rsid w:val="2E1B7E9B"/>
    <w:rsid w:val="2E7B15F2"/>
    <w:rsid w:val="2EBA6F40"/>
    <w:rsid w:val="2F2202A5"/>
    <w:rsid w:val="2FBB5323"/>
    <w:rsid w:val="2FF00F5D"/>
    <w:rsid w:val="300F1971"/>
    <w:rsid w:val="3099554A"/>
    <w:rsid w:val="30DC13F0"/>
    <w:rsid w:val="318A3E61"/>
    <w:rsid w:val="326364C2"/>
    <w:rsid w:val="342102D0"/>
    <w:rsid w:val="34B20301"/>
    <w:rsid w:val="34B44E14"/>
    <w:rsid w:val="35644354"/>
    <w:rsid w:val="362D6CBA"/>
    <w:rsid w:val="368055A2"/>
    <w:rsid w:val="36B36BBA"/>
    <w:rsid w:val="36B97AE5"/>
    <w:rsid w:val="37062B0C"/>
    <w:rsid w:val="374A7542"/>
    <w:rsid w:val="38AB4DEF"/>
    <w:rsid w:val="38D64782"/>
    <w:rsid w:val="38EA0260"/>
    <w:rsid w:val="39082818"/>
    <w:rsid w:val="3A133C1C"/>
    <w:rsid w:val="3A370E8E"/>
    <w:rsid w:val="3B603554"/>
    <w:rsid w:val="3C54700A"/>
    <w:rsid w:val="3C563F4C"/>
    <w:rsid w:val="3C70398D"/>
    <w:rsid w:val="3C7F1492"/>
    <w:rsid w:val="3CEE6CF0"/>
    <w:rsid w:val="3D516798"/>
    <w:rsid w:val="3DAC00D1"/>
    <w:rsid w:val="3E2E2339"/>
    <w:rsid w:val="3F7B0026"/>
    <w:rsid w:val="3FBE58A6"/>
    <w:rsid w:val="402853D1"/>
    <w:rsid w:val="41152A6C"/>
    <w:rsid w:val="42157286"/>
    <w:rsid w:val="425424E3"/>
    <w:rsid w:val="42B32FF4"/>
    <w:rsid w:val="43FD701B"/>
    <w:rsid w:val="45083B8C"/>
    <w:rsid w:val="454C5587"/>
    <w:rsid w:val="45816026"/>
    <w:rsid w:val="45B93A6F"/>
    <w:rsid w:val="45DC4ADB"/>
    <w:rsid w:val="4603463C"/>
    <w:rsid w:val="464D0379"/>
    <w:rsid w:val="466F57B6"/>
    <w:rsid w:val="468C3169"/>
    <w:rsid w:val="46CE6E39"/>
    <w:rsid w:val="47307948"/>
    <w:rsid w:val="475D23C4"/>
    <w:rsid w:val="47E67AA6"/>
    <w:rsid w:val="4804133E"/>
    <w:rsid w:val="489932CB"/>
    <w:rsid w:val="494B7BFF"/>
    <w:rsid w:val="49D2050B"/>
    <w:rsid w:val="4A392FB7"/>
    <w:rsid w:val="4AA86D87"/>
    <w:rsid w:val="4C434964"/>
    <w:rsid w:val="4C751C7B"/>
    <w:rsid w:val="4D950D81"/>
    <w:rsid w:val="4E0413A0"/>
    <w:rsid w:val="4E3715A6"/>
    <w:rsid w:val="4E87411E"/>
    <w:rsid w:val="4E9F4AB7"/>
    <w:rsid w:val="4EC41E3D"/>
    <w:rsid w:val="4FAD3644"/>
    <w:rsid w:val="51843228"/>
    <w:rsid w:val="51954865"/>
    <w:rsid w:val="51B30516"/>
    <w:rsid w:val="5272764F"/>
    <w:rsid w:val="52C442F7"/>
    <w:rsid w:val="535979BC"/>
    <w:rsid w:val="53F32DF7"/>
    <w:rsid w:val="53F66E88"/>
    <w:rsid w:val="5449279B"/>
    <w:rsid w:val="54E53E60"/>
    <w:rsid w:val="54FE3D2A"/>
    <w:rsid w:val="564055B9"/>
    <w:rsid w:val="565B7F3A"/>
    <w:rsid w:val="56A67658"/>
    <w:rsid w:val="56C344A0"/>
    <w:rsid w:val="56F42740"/>
    <w:rsid w:val="57F4005C"/>
    <w:rsid w:val="58350AC5"/>
    <w:rsid w:val="583B614D"/>
    <w:rsid w:val="583B6665"/>
    <w:rsid w:val="58EA38DB"/>
    <w:rsid w:val="590579F7"/>
    <w:rsid w:val="59296817"/>
    <w:rsid w:val="59565DCE"/>
    <w:rsid w:val="59646CD5"/>
    <w:rsid w:val="59F00E16"/>
    <w:rsid w:val="5A1E61D2"/>
    <w:rsid w:val="5A7E6E60"/>
    <w:rsid w:val="5A806FA9"/>
    <w:rsid w:val="5A9B614D"/>
    <w:rsid w:val="5AAA2561"/>
    <w:rsid w:val="5C065163"/>
    <w:rsid w:val="5C310578"/>
    <w:rsid w:val="5CA60D7A"/>
    <w:rsid w:val="5CAB1025"/>
    <w:rsid w:val="5CDE4E1C"/>
    <w:rsid w:val="5E0C3542"/>
    <w:rsid w:val="5E2768D2"/>
    <w:rsid w:val="5E572DEB"/>
    <w:rsid w:val="5E8E14C4"/>
    <w:rsid w:val="5ECF7958"/>
    <w:rsid w:val="5F256111"/>
    <w:rsid w:val="5F582071"/>
    <w:rsid w:val="5FB77CF3"/>
    <w:rsid w:val="5FD94A89"/>
    <w:rsid w:val="60197BB5"/>
    <w:rsid w:val="60382B00"/>
    <w:rsid w:val="605753D1"/>
    <w:rsid w:val="60A179DF"/>
    <w:rsid w:val="60D64AA6"/>
    <w:rsid w:val="61125D39"/>
    <w:rsid w:val="613874D6"/>
    <w:rsid w:val="6153484F"/>
    <w:rsid w:val="62124A1E"/>
    <w:rsid w:val="621F6849"/>
    <w:rsid w:val="63EE4517"/>
    <w:rsid w:val="643B3D43"/>
    <w:rsid w:val="646F53D6"/>
    <w:rsid w:val="6491688B"/>
    <w:rsid w:val="65177DE9"/>
    <w:rsid w:val="661D5426"/>
    <w:rsid w:val="674455A4"/>
    <w:rsid w:val="676331A7"/>
    <w:rsid w:val="67CF2561"/>
    <w:rsid w:val="68202442"/>
    <w:rsid w:val="6852700D"/>
    <w:rsid w:val="68860A0A"/>
    <w:rsid w:val="68914293"/>
    <w:rsid w:val="68A76DC2"/>
    <w:rsid w:val="69B82081"/>
    <w:rsid w:val="69E97985"/>
    <w:rsid w:val="6A667059"/>
    <w:rsid w:val="6B570828"/>
    <w:rsid w:val="6B6A2441"/>
    <w:rsid w:val="6E1B015A"/>
    <w:rsid w:val="6E950C7A"/>
    <w:rsid w:val="6E9A5873"/>
    <w:rsid w:val="6FF1281B"/>
    <w:rsid w:val="714C3AC4"/>
    <w:rsid w:val="716A5681"/>
    <w:rsid w:val="71B20599"/>
    <w:rsid w:val="72413C92"/>
    <w:rsid w:val="724427AD"/>
    <w:rsid w:val="725453F3"/>
    <w:rsid w:val="72682163"/>
    <w:rsid w:val="73B21D95"/>
    <w:rsid w:val="73BE3A62"/>
    <w:rsid w:val="73D3309A"/>
    <w:rsid w:val="74C06305"/>
    <w:rsid w:val="75053FD1"/>
    <w:rsid w:val="759B5BFF"/>
    <w:rsid w:val="75F304C1"/>
    <w:rsid w:val="77395FE9"/>
    <w:rsid w:val="77D35D79"/>
    <w:rsid w:val="77E96C58"/>
    <w:rsid w:val="79504A7F"/>
    <w:rsid w:val="795D1E91"/>
    <w:rsid w:val="799A648F"/>
    <w:rsid w:val="79B77DA5"/>
    <w:rsid w:val="79C25373"/>
    <w:rsid w:val="79DA3AC4"/>
    <w:rsid w:val="79EF5B99"/>
    <w:rsid w:val="7A355759"/>
    <w:rsid w:val="7A5E1410"/>
    <w:rsid w:val="7A633959"/>
    <w:rsid w:val="7A971B9E"/>
    <w:rsid w:val="7AC448ED"/>
    <w:rsid w:val="7C5001C1"/>
    <w:rsid w:val="7C7B60D3"/>
    <w:rsid w:val="7C8D4118"/>
    <w:rsid w:val="7D32375A"/>
    <w:rsid w:val="7D60202E"/>
    <w:rsid w:val="7D7B7772"/>
    <w:rsid w:val="7D97167F"/>
    <w:rsid w:val="7E5C6A2E"/>
    <w:rsid w:val="7E5F4093"/>
    <w:rsid w:val="7E917AA8"/>
    <w:rsid w:val="7E9C1A45"/>
    <w:rsid w:val="7F0E3593"/>
    <w:rsid w:val="7F8E0327"/>
    <w:rsid w:val="7F9A46EC"/>
    <w:rsid w:val="7FEC266B"/>
    <w:rsid w:val="7FF92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3.webp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799</Words>
  <Characters>1235</Characters>
  <Lines>67</Lines>
  <Paragraphs>63</Paragraphs>
  <TotalTime>14</TotalTime>
  <ScaleCrop>false</ScaleCrop>
  <LinksUpToDate>false</LinksUpToDate>
  <CharactersWithSpaces>1270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7T03:07:00Z</dcterms:created>
  <dc:creator>Image</dc:creator>
  <cp:lastModifiedBy>LEAD</cp:lastModifiedBy>
  <cp:lastPrinted>2005-06-10T06:33:00Z</cp:lastPrinted>
  <dcterms:modified xsi:type="dcterms:W3CDTF">2025-08-06T06:52:59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30BDD7781FB4409282D335C4823EA845_1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